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nsis</w:t>
      </w:r>
    </w:p>
    <w:p>
      <w:pPr>
        <w:pStyle w:val="Subtitle"/>
      </w:pPr>
      <w:r>
        <w:t xml:space="preserve">Epigenetic mechanisms of local adaptation</w:t>
      </w:r>
    </w:p>
    <w:p>
      <w:pPr>
        <w:pStyle w:val="Date"/>
      </w:pPr>
      <w:r>
        <w:t xml:space="preserve">2025-08-12</w:t>
      </w:r>
    </w:p>
    <w:p>
      <w:pPr>
        <w:pStyle w:val="AbstractTitle"/>
      </w:pPr>
      <w:r>
        <w:t xml:space="preserve">Abstract</w:t>
      </w:r>
    </w:p>
    <w:p>
      <w:pPr>
        <w:pStyle w:val="Abstract"/>
      </w:pPr>
      <w:r>
        <w:t xml:space="preserve">We investigate genome-wide DNA methylation patterns in Mytilus chilensis from two contrasting seedbeds—Cochamó and Yaldad—using whole-genome bisulfite sequencing and high-throughput bioinformatics. We identify differentially methylated loci (DMLs) and genes, revealing a shift toward hypomethylation among DML-associated genes. Functional annotation shows that DMLs are concentrated in genes mediating metabolism, development, and cellular organization, with many targets localized to cytoplasmic and nuclear compartments. DML-associated genes are dispersed across diverse KEGG pathways and contain a wide array of regulatory and interaction-rich Pfam domains. These findings suggest a system-wide epigenetic response, with potential consequences for metabolic control and developmental programming, and provide new insights into how environmental and anthropogenic forces shape genomic and epigenomic variation in a key aquaculture species.</w:t>
      </w:r>
    </w:p>
    <w:bookmarkStart w:id="20"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w:t>
      </w:r>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End w:id="20"/>
    <w:bookmarkStart w:id="24" w:name="methods"/>
    <w:p>
      <w:pPr>
        <w:pStyle w:val="Heading1"/>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1" w:name="read-processing-and-alignment"/>
    <w:p>
      <w:pPr>
        <w:pStyle w:val="Heading2"/>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1"/>
    <w:bookmarkStart w:id="23" w:name="Xe31014373c419e768cc4a6853c79835028096f0"/>
    <w:p>
      <w:pPr>
        <w:pStyle w:val="Heading2"/>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Start w:id="22"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End w:id="22"/>
    <w:bookmarkEnd w:id="23"/>
    <w:bookmarkEnd w:id="24"/>
    <w:bookmarkStart w:id="54" w:name="results"/>
    <w:p>
      <w:pPr>
        <w:pStyle w:val="Heading1"/>
      </w:pPr>
      <w:r>
        <w:t xml:space="preserve">Results</w:t>
      </w:r>
    </w:p>
    <w:p>
      <w:pPr>
        <w:pStyle w:val="FirstParagraph"/>
      </w:pPr>
      <w:r>
        <w:t xml:space="preserve">Bisulfite sequencing across six libraries yielded approximately 99.8 million reads per sample. Alignment to the reference genome was successful for 60.5–61.4% of reads, with 22–24% unaligned and 15–16% aligning ambiguously. After removal of duplicate reads (2.2–3.5 million per sample), 57.0–58.8 million uniquely aligned reads remained for methylation analysis.</w:t>
      </w:r>
    </w:p>
    <w:p>
      <w:pPr>
        <w:pStyle w:val="BodyText"/>
      </w:pPr>
      <w:r>
        <w:t xml:space="preserve">Genome-wide cytosine methylation was assessed in CpG, CHG, and CHH contexts. Across samples, ~2.1–2.2 billion cytosines were examined. CpG methylation was the most prominent, with an average of ~36 million methylated CpGs and ~205 million unmethylated CpGs per sample, corresponding to a methylation rate of approximately 15%. In contrast, CHG and CHH methylation was much lower, with methylation levels below 1% in both contexts. These patterns are consistent with expectations for invertebrate methylomes, where methylation is primarily restricted to CpG sites.</w:t>
      </w:r>
    </w:p>
    <w:p>
      <w:pPr>
        <w:pStyle w:val="BodyText"/>
      </w:pPr>
      <w:r>
        <w:t xml:space="preserve">In total, 1117 differentially methylated loci (DMLs) were identified (see Methods and Supplementary Data). These DMLs were distributed across all chromosomes and classified as either hypomethylated or hypermethylated based on methylation difference.</w:t>
      </w:r>
    </w:p>
    <w:p>
      <w:pPr>
        <w:pStyle w:val="BodyText"/>
      </w:pPr>
      <w:r>
        <w:drawing>
          <wp:inline>
            <wp:extent cx="5334000" cy="4267200"/>
            <wp:effectExtent b="0" l="0" r="0" t="0"/>
            <wp:docPr descr="" title="" id="26" name="Picture"/>
            <a:graphic>
              <a:graphicData uri="http://schemas.openxmlformats.org/drawingml/2006/picture">
                <pic:pic>
                  <pic:nvPicPr>
                    <pic:cNvPr descr="index_files/figure-docx/unnamed-chunk-1-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8">
        <w:r>
          <w:rPr>
            <w:rStyle w:val="Hyperlink"/>
            <w:vertAlign w:val="subscript"/>
          </w:rPr>
          <w:t xml:space="preserve">Article Notebook</w:t>
        </w:r>
      </w:hyperlink>
    </w:p>
    <w:bookmarkStart w:id="32" w:name="location"/>
    <w:p>
      <w:pPr>
        <w:pStyle w:val="Heading2"/>
      </w:pPr>
      <w:r>
        <w:t xml:space="preserve">Location</w:t>
      </w:r>
    </w:p>
    <w:p>
      <w:pPr>
        <w:pStyle w:val="CaptionedFigure"/>
      </w:pPr>
      <w:r>
        <w:drawing>
          <wp:inline>
            <wp:extent cx="5334000" cy="3834520"/>
            <wp:effectExtent b="0" l="0" r="0" t="0"/>
            <wp:docPr descr="heatmap" title="" id="30" name="Picture"/>
            <a:graphic>
              <a:graphicData uri="http://schemas.openxmlformats.org/drawingml/2006/picture">
                <pic:pic>
                  <pic:nvPicPr>
                    <pic:cNvPr descr="images/dml-heatmap.png" id="31" name="Picture"/>
                    <pic:cNvPicPr>
                      <a:picLocks noChangeArrowheads="1" noChangeAspect="1"/>
                    </pic:cNvPicPr>
                  </pic:nvPicPr>
                  <pic:blipFill>
                    <a:blip r:embed="rId29"/>
                    <a:stretch>
                      <a:fillRect/>
                    </a:stretch>
                  </pic:blipFill>
                  <pic:spPr bwMode="auto">
                    <a:xfrm>
                      <a:off x="0" y="0"/>
                      <a:ext cx="5334000" cy="3834520"/>
                    </a:xfrm>
                    <a:prstGeom prst="rect">
                      <a:avLst/>
                    </a:prstGeom>
                    <a:noFill/>
                    <a:ln w="9525">
                      <a:noFill/>
                      <a:headEnd/>
                      <a:tailEnd/>
                    </a:ln>
                  </pic:spPr>
                </pic:pic>
              </a:graphicData>
            </a:graphic>
          </wp:inline>
        </w:drawing>
      </w:r>
    </w:p>
    <w:p>
      <w:pPr>
        <w:pStyle w:val="ImageCaption"/>
      </w:pPr>
      <w:r>
        <w:t xml:space="preserve">heatmap</w:t>
      </w:r>
    </w:p>
    <w:bookmarkEnd w:id="32"/>
    <w:bookmarkStart w:id="33" w:name="X6377b248c0a07151ea4e90ac1e9acf6886d3895"/>
    <w:p>
      <w:pPr>
        <w:pStyle w:val="Heading2"/>
      </w:pPr>
      <w:r>
        <w:t xml:space="preserve">Genes harboring DMLs and overall methylation pattern</w:t>
      </w:r>
    </w:p>
    <w:p>
      <w:pPr>
        <w:pStyle w:val="FirstParagraph"/>
      </w:pPr>
      <w:r>
        <w:t xml:space="preserve">We identified 159 genes containing differentially methylated loci (DMLs). For each gene, methylation differences were calculated by aggregating the absolute methylation change at all DMLs mapped to that gene, using the output from methylKit’s logistic regression analysis. Summary statistics (range: −77.04% to +66.86%; SD 40.48%, median: −8.96%, mean: −0.68%) were computed across these gene-level aggregated values, indicating a shift toward hypomethylation among DML-associated genes.</w:t>
      </w:r>
    </w:p>
    <w:bookmarkEnd w:id="33"/>
    <w:bookmarkStart w:id="34" w:name="X79300d832de1f3e1ccdc02e513e91e44caaf951"/>
    <w:p>
      <w:pPr>
        <w:pStyle w:val="Heading2"/>
      </w:pPr>
      <w:r>
        <w:t xml:space="preserve">Gene Ontology (GO): processes, functions, and locations</w:t>
      </w:r>
    </w:p>
    <w:p>
      <w:pPr>
        <w:pStyle w:val="FirstParagraph"/>
      </w:pPr>
      <w:r>
        <w:t xml:space="preserve">Across Biological Process terms, DML genes were most frequently annotated to metabolic process (71 genes; 44.7% of all DML genes) and to high-level developmental and cellular organization/biogenesis categories (each 57 genes; 35.8%). Additional frequent terms included nitrogen compound metabolic process (63 genes; 39.6%) and positive regulation of biological process (57 genes; 35.8%). For Molecular Function, broad binding categories predominated (binding: 81 genes, 50.9%; protein binding: 58 genes, 36.5%), consistent with an overrepresentation of regulatory and interaction-prone proteins. Cellular Component assignments placed many targets in cell/intracellular compartments (cell: 104 genes, 65.4%; intracellular: 99 genes, 62.3%), with frequent localization to the cytoplasm (80 genes, 50.3%) and nucleus (53 genes, 33.3%)</w:t>
      </w:r>
    </w:p>
    <w:p>
      <w:pPr>
        <w:pStyle w:val="BodyText"/>
      </w:pPr>
      <w:r>
        <w:t xml:space="preserve">These patterns indicate that DMLs are concentrated in genes mediating metabolism, developmental programs, and cellular organization, with many targets residing in cytoplasmic and nuclear contexts where gene regulation and signal processing occur.</w:t>
      </w:r>
    </w:p>
    <w:bookmarkEnd w:id="34"/>
    <w:bookmarkStart w:id="35" w:name="kegg-pathways"/>
    <w:p>
      <w:pPr>
        <w:pStyle w:val="Heading2"/>
      </w:pPr>
      <w:r>
        <w:t xml:space="preserve">KEGG pathways</w:t>
      </w:r>
    </w:p>
    <w:p>
      <w:pPr>
        <w:pStyle w:val="FirstParagraph"/>
      </w:pPr>
      <w:r>
        <w:t xml:space="preserve">DML-associated genes mapped to 122 unique KEGG pathways, with most pathways represented by a single gene, reflecting broad functional dispersion rather than concentration in a small number of routes. Prominent pathway classes included amino acid, carbohydrate, lipid, and nucleotide metabolism, as well as signal transduction and cellular process categories. The prevalence of core metabolic routes aligns with the GO-based enrichment of metabolic processes and suggests potential epigenetic modulation of energy balance and biosynthesis.</w:t>
      </w:r>
    </w:p>
    <w:bookmarkEnd w:id="35"/>
    <w:bookmarkStart w:id="36" w:name="pfam-domains"/>
    <w:p>
      <w:pPr>
        <w:pStyle w:val="Heading2"/>
      </w:pPr>
      <w:r>
        <w:t xml:space="preserve">Pfam domains</w:t>
      </w:r>
    </w:p>
    <w:p>
      <w:pPr>
        <w:pStyle w:val="FirstParagraph"/>
      </w:pPr>
      <w:r>
        <w:t xml:space="preserve">We detected 118 unique Pfam domains among DML-associated genes, generally with low redundancy (most domains present in one or two genes), underscoring protein family diversity. Recurrently observed domains included the RNA recognition motif (PF00076)—implicating post-transcriptional regulation—alongside regulatory/interaction modules such as BTB/POZ (PF07707) and ankyrin repeats (PF00023). We also observed immunoglobulin domains (PF00047) and cytochrome P450 families (PF00061/ PF00067), the latter consistent with roles in xenobiotic and lipid metabolism. Several domains of unknown function (DUFs) were present, indicating potentially novel or poorly characterized targets of methylation.</w:t>
      </w:r>
    </w:p>
    <w:bookmarkEnd w:id="36"/>
    <w:bookmarkStart w:id="37" w:name="directionality-of-methylation-changes"/>
    <w:p>
      <w:pPr>
        <w:pStyle w:val="Heading2"/>
      </w:pPr>
      <w:r>
        <w:t xml:space="preserve">Directionality of methylation changes</w:t>
      </w:r>
    </w:p>
    <w:p>
      <w:pPr>
        <w:pStyle w:val="FirstParagraph"/>
      </w:pPr>
      <w:r>
        <w:t xml:space="preserve">Given the negative median methylation difference, hypomethylation was more common among DML genes. Functionally, hypomethylated targets were enriched for regulatory proteins, signaling molecules, and transporters, whereas hypermethylated targets included transcription factors, metabolic enzymes, and structural proteins. Collectively, these patterns are consistent with widespread epigenetic remodeling across regulatory and metabolic layers, rather than changes confined to a single pathway or compartment.</w:t>
      </w:r>
    </w:p>
    <w:bookmarkEnd w:id="37"/>
    <w:bookmarkStart w:id="53" w:name="summary"/>
    <w:p>
      <w:pPr>
        <w:pStyle w:val="Heading2"/>
      </w:pPr>
      <w:r>
        <w:t xml:space="preserve">Summary</w:t>
      </w:r>
    </w:p>
    <w:p>
      <w:pPr>
        <w:pStyle w:val="FirstParagraph"/>
      </w:pPr>
      <w:r>
        <w:t xml:space="preserve">Together, these results show that genes harboring DMLs in Mytilus chilensis are functionally diverse. However, they converge on metabolism, development, and cellular organization, with many targets positioned in cytoplasmic and nuclear environments. The distribution of DMLs is skewed toward hypomethylation. DML-associated genes are dispersed across many KEGG pathways and contain regulatory or interaction-rich Pfam domains. These findings suggest a system-wide epigenetic response with potential consequences for metabolic control and developmental programming.</w:t>
      </w:r>
    </w:p>
    <w:bookmarkStart w:id="52" w:name="refs"/>
    <w:bookmarkStart w:id="39"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38">
        <w:r>
          <w:rPr>
            <w:rStyle w:val="Hyperlink"/>
          </w:rPr>
          <w:t xml:space="preserve">https://doi.org/10.1016/j.fsi.2017.08.047</w:t>
        </w:r>
      </w:hyperlink>
      <w:r>
        <w:t xml:space="preserve">.</w:t>
      </w:r>
    </w:p>
    <w:bookmarkEnd w:id="39"/>
    <w:bookmarkStart w:id="41"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40">
        <w:r>
          <w:rPr>
            <w:rStyle w:val="Hyperlink"/>
          </w:rPr>
          <w:t xml:space="preserve">https://doi.org/10.3390/microorganisms13040825</w:t>
        </w:r>
      </w:hyperlink>
      <w:r>
        <w:t xml:space="preserve">.</w:t>
      </w:r>
    </w:p>
    <w:bookmarkEnd w:id="41"/>
    <w:bookmarkStart w:id="43"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42">
        <w:r>
          <w:rPr>
            <w:rStyle w:val="Hyperlink"/>
          </w:rPr>
          <w:t xml:space="preserve">https://doi.org/10.3390/genes15060658</w:t>
        </w:r>
      </w:hyperlink>
      <w:r>
        <w:t xml:space="preserve">.</w:t>
      </w:r>
    </w:p>
    <w:bookmarkEnd w:id="43"/>
    <w:bookmarkStart w:id="45"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44">
        <w:r>
          <w:rPr>
            <w:rStyle w:val="Hyperlink"/>
          </w:rPr>
          <w:t xml:space="preserve">https://doi.org/10.3390/ijms26030931</w:t>
        </w:r>
      </w:hyperlink>
      <w:r>
        <w:t xml:space="preserve">.</w:t>
      </w:r>
    </w:p>
    <w:bookmarkEnd w:id="45"/>
    <w:bookmarkStart w:id="47"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46">
        <w:r>
          <w:rPr>
            <w:rStyle w:val="Hyperlink"/>
          </w:rPr>
          <w:t xml:space="preserve">https://doi.org/10.1016/j.heliyon.2023.e23695</w:t>
        </w:r>
      </w:hyperlink>
      <w:r>
        <w:t xml:space="preserve">.</w:t>
      </w:r>
    </w:p>
    <w:bookmarkEnd w:id="47"/>
    <w:bookmarkStart w:id="49"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48">
        <w:r>
          <w:rPr>
            <w:rStyle w:val="Hyperlink"/>
          </w:rPr>
          <w:t xml:space="preserve">https://doi.org/10.3389/fgene.2021.666539</w:t>
        </w:r>
      </w:hyperlink>
      <w:r>
        <w:t xml:space="preserve">.</w:t>
      </w:r>
    </w:p>
    <w:bookmarkEnd w:id="49"/>
    <w:bookmarkStart w:id="51"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50">
        <w:r>
          <w:rPr>
            <w:rStyle w:val="Hyperlink"/>
          </w:rPr>
          <w:t xml:space="preserve">https://doi.org/10.1016/j.cbd.2021.100955</w:t>
        </w:r>
      </w:hyperlink>
      <w:r>
        <w:t xml:space="preserve">.</w:t>
      </w:r>
    </w:p>
    <w:bookmarkEnd w:id="51"/>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hyperlink" Id="rId50" Target="https://doi.org/10.1016/j.cbd.2021.100955" TargetMode="External" /><Relationship Type="http://schemas.openxmlformats.org/officeDocument/2006/relationships/hyperlink" Id="rId38" Target="https://doi.org/10.1016/j.fsi.2017.08.047" TargetMode="External" /><Relationship Type="http://schemas.openxmlformats.org/officeDocument/2006/relationships/hyperlink" Id="rId46" Target="https://doi.org/10.1016/j.heliyon.2023.e23695" TargetMode="External" /><Relationship Type="http://schemas.openxmlformats.org/officeDocument/2006/relationships/hyperlink" Id="rId48" Target="https://doi.org/10.3389/fgene.2021.666539" TargetMode="External" /><Relationship Type="http://schemas.openxmlformats.org/officeDocument/2006/relationships/hyperlink" Id="rId42" Target="https://doi.org/10.3390/genes15060658" TargetMode="External" /><Relationship Type="http://schemas.openxmlformats.org/officeDocument/2006/relationships/hyperlink" Id="rId44" Target="https://doi.org/10.3390/ijms26030931" TargetMode="External" /><Relationship Type="http://schemas.openxmlformats.org/officeDocument/2006/relationships/hyperlink" Id="rId40" Target="https://doi.org/10.3390/microorganisms13040825" TargetMode="External" /><Relationship Type="http://schemas.openxmlformats.org/officeDocument/2006/relationships/hyperlink" Id="rId28" Target="https://sr320.github.io/paper-chilean-mussel/index-preview.html"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16/j.cbd.2021.100955" TargetMode="External" /><Relationship Type="http://schemas.openxmlformats.org/officeDocument/2006/relationships/hyperlink" Id="rId38" Target="https://doi.org/10.1016/j.fsi.2017.08.047" TargetMode="External" /><Relationship Type="http://schemas.openxmlformats.org/officeDocument/2006/relationships/hyperlink" Id="rId46" Target="https://doi.org/10.1016/j.heliyon.2023.e23695" TargetMode="External" /><Relationship Type="http://schemas.openxmlformats.org/officeDocument/2006/relationships/hyperlink" Id="rId48" Target="https://doi.org/10.3389/fgene.2021.666539" TargetMode="External" /><Relationship Type="http://schemas.openxmlformats.org/officeDocument/2006/relationships/hyperlink" Id="rId42" Target="https://doi.org/10.3390/genes15060658" TargetMode="External" /><Relationship Type="http://schemas.openxmlformats.org/officeDocument/2006/relationships/hyperlink" Id="rId44" Target="https://doi.org/10.3390/ijms26030931" TargetMode="External" /><Relationship Type="http://schemas.openxmlformats.org/officeDocument/2006/relationships/hyperlink" Id="rId40" Target="https://doi.org/10.3390/microorganisms13040825" TargetMode="External" /><Relationship Type="http://schemas.openxmlformats.org/officeDocument/2006/relationships/hyperlink" Id="rId28" Target="https://sr320.github.io/paper-chilean-mussel/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nsis</dc:title>
  <dc:creator/>
  <cp:keywords>DNA methylation, Mytilus chilensis, epigenetics, adaptation, aquaculture</cp:keywords>
  <dcterms:created xsi:type="dcterms:W3CDTF">2025-08-13T13:32:12Z</dcterms:created>
  <dcterms:modified xsi:type="dcterms:W3CDTF">2025-08-13T13: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vestigate genome-wide DNA methylation patterns in Mytilus chilensis from two contrasting seedbeds—Cochamó and Yaldad—using whole-genome bisulfite sequencing and high-throughput bioinformatics. We identify differentially methylated loci (DMLs) and genes, revealing a shift toward hypomethylation among DML-associated genes. Functional annotation shows that DMLs are concentrated in genes mediating metabolism, development, and cellular organization, with many targets localized to cytoplasmic and nuclear compartments. DML-associated genes are dispersed across diverse KEGG pathways and contain a wide array of regulatory and interaction-rich Pfam domains. These findings suggest a system-wide epigenetic response, with potential consequences for metabolic control and developmental programming, and provide new insights into how environmental and anthropogenic forces shape genomic and epigenomic variation in a key aquacultur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8-1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NA methylation may help Chilean blue mussels adapt to different environments, providing insights for aquaculture and conservation.</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Epigenetic mechanisms of local adaptatio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y fmtid="{D5CDD505-2E9C-101B-9397-08002B2CF9AE}" pid="29" name="version">
    <vt:lpwstr>1.0</vt:lpwstr>
  </property>
</Properties>
</file>